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22B8" w:rsidRPr="004167C4" w:rsidRDefault="004D72E8">
      <w:pPr>
        <w:pStyle w:val="Title"/>
        <w:rPr>
          <w:sz w:val="40"/>
          <w:szCs w:val="40"/>
          <w:u w:val="single"/>
        </w:rPr>
      </w:pPr>
      <w:proofErr w:type="spellStart"/>
      <w:r w:rsidRPr="004167C4">
        <w:rPr>
          <w:sz w:val="40"/>
          <w:szCs w:val="40"/>
          <w:u w:val="single"/>
        </w:rPr>
        <w:t>DineSafe</w:t>
      </w:r>
      <w:proofErr w:type="spellEnd"/>
      <w:r w:rsidR="002253DD" w:rsidRPr="004167C4">
        <w:rPr>
          <w:sz w:val="40"/>
          <w:szCs w:val="40"/>
          <w:u w:val="single"/>
        </w:rPr>
        <w:t xml:space="preserve"> Food Hygiene Dataset Analysis</w:t>
      </w:r>
    </w:p>
    <w:p w:rsidR="004022B8" w:rsidRDefault="004D72E8">
      <w:pPr>
        <w:pStyle w:val="Author"/>
      </w:pPr>
      <w:r>
        <w:t>Mohammed Amir</w:t>
      </w:r>
    </w:p>
    <w:p w:rsidR="004022B8" w:rsidRDefault="004D72E8">
      <w:pPr>
        <w:pStyle w:val="Date"/>
      </w:pPr>
      <w:r>
        <w:t>March 01, 2017</w:t>
      </w:r>
    </w:p>
    <w:p w:rsidR="004022B8" w:rsidRDefault="004D72E8">
      <w:pPr>
        <w:pStyle w:val="Heading2"/>
      </w:pPr>
      <w:bookmarkStart w:id="0" w:name="load-dataset"/>
      <w:bookmarkEnd w:id="0"/>
      <w:r>
        <w:t>Load Dataset</w:t>
      </w:r>
    </w:p>
    <w:p w:rsidR="004022B8" w:rsidRDefault="004D72E8">
      <w:pPr>
        <w:pStyle w:val="SourceCode"/>
      </w:pPr>
      <w:r>
        <w:rPr>
          <w:rStyle w:val="NormalTok"/>
        </w:rPr>
        <w:t>## Convert NULL values to NA</w:t>
      </w:r>
      <w:r w:rsidR="004167C4">
        <w:rPr>
          <w:rStyle w:val="NormalTok"/>
        </w:rPr>
        <w:t xml:space="preserve"> on data loading</w:t>
      </w:r>
      <w:r>
        <w:br/>
      </w:r>
      <w:proofErr w:type="spellStart"/>
      <w:r>
        <w:rPr>
          <w:rStyle w:val="NormalTok"/>
        </w:rPr>
        <w:t>Dinesaf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/CAPSTONE/data/DineSafe_02162017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StringTok"/>
        </w:rPr>
        <w:t>'NU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dress 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CAPSTONE/data/ADDRESS_02262017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StringTok"/>
        </w:rPr>
        <w:t>'NULL'</w:t>
      </w:r>
      <w:r>
        <w:rPr>
          <w:rStyle w:val="NormalTok"/>
        </w:rPr>
        <w:t>)</w:t>
      </w:r>
    </w:p>
    <w:p w:rsidR="004022B8" w:rsidRDefault="004D72E8">
      <w:pPr>
        <w:pStyle w:val="Heading1"/>
      </w:pPr>
      <w:bookmarkStart w:id="1" w:name="identify-column-names"/>
      <w:bookmarkEnd w:id="1"/>
      <w:r>
        <w:t>Identify column names</w:t>
      </w:r>
    </w:p>
    <w:p w:rsidR="004022B8" w:rsidRDefault="004D72E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inesafe)</w:t>
      </w:r>
    </w:p>
    <w:p w:rsidR="004022B8" w:rsidRDefault="004D72E8">
      <w:pPr>
        <w:pStyle w:val="Heading2"/>
      </w:pPr>
      <w:bookmarkStart w:id="2" w:name="review-dimension-of-dataset-row-by-colum"/>
      <w:bookmarkEnd w:id="2"/>
      <w:r>
        <w:t>Review dimension of dataset (Row by column)</w:t>
      </w:r>
    </w:p>
    <w:p w:rsidR="004022B8" w:rsidRDefault="004D72E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inesafe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ddress)</w:t>
      </w:r>
    </w:p>
    <w:p w:rsidR="004022B8" w:rsidRDefault="004D72E8">
      <w:pPr>
        <w:pStyle w:val="Heading2"/>
      </w:pPr>
      <w:bookmarkStart w:id="3" w:name="review-summary-of-dinesafe-dataset"/>
      <w:bookmarkEnd w:id="3"/>
      <w:r>
        <w:t>Review summary of dinesafe dataset</w:t>
      </w:r>
    </w:p>
    <w:p w:rsidR="004022B8" w:rsidRDefault="004D72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inesafe)</w:t>
      </w:r>
    </w:p>
    <w:p w:rsidR="004022B8" w:rsidRDefault="004D72E8">
      <w:pPr>
        <w:pStyle w:val="Heading2"/>
      </w:pPr>
      <w:bookmarkStart w:id="4" w:name="review-summary-of-address-dataset"/>
      <w:bookmarkEnd w:id="4"/>
      <w:r>
        <w:t>Review summary of Address dataset</w:t>
      </w:r>
    </w:p>
    <w:p w:rsidR="004022B8" w:rsidRDefault="004D72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ddress)</w:t>
      </w:r>
    </w:p>
    <w:p w:rsidR="004022B8" w:rsidRDefault="004D72E8">
      <w:pPr>
        <w:pStyle w:val="Heading2"/>
      </w:pPr>
      <w:bookmarkStart w:id="5" w:name="review-structure-of-dinesafe-dataset"/>
      <w:bookmarkEnd w:id="5"/>
      <w:r>
        <w:t>Review structure of Dinesafe dataset</w:t>
      </w:r>
    </w:p>
    <w:p w:rsidR="004022B8" w:rsidRDefault="004D72E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inesafe)</w:t>
      </w:r>
    </w:p>
    <w:p w:rsidR="004022B8" w:rsidRDefault="004D72E8">
      <w:pPr>
        <w:pStyle w:val="Heading2"/>
      </w:pPr>
      <w:bookmarkStart w:id="6" w:name="review-structure-of-address-dataset"/>
      <w:bookmarkEnd w:id="6"/>
      <w:r>
        <w:t>Review structure of Address dataset</w:t>
      </w:r>
    </w:p>
    <w:p w:rsidR="004022B8" w:rsidRDefault="004D72E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Address)</w:t>
      </w:r>
    </w:p>
    <w:p w:rsidR="004022B8" w:rsidRDefault="004D72E8">
      <w:pPr>
        <w:pStyle w:val="Heading3"/>
      </w:pPr>
      <w:bookmarkStart w:id="7" w:name="merge-dinesafe-and-address-dataset-based"/>
      <w:bookmarkEnd w:id="7"/>
      <w:r>
        <w:lastRenderedPageBreak/>
        <w:t>Merge Dinesafe and Address dataset based on establishment id column</w:t>
      </w:r>
    </w:p>
    <w:p w:rsidR="004022B8" w:rsidRDefault="004D72E8">
      <w:pPr>
        <w:pStyle w:val="SourceCode"/>
      </w:pPr>
      <w:r>
        <w:rPr>
          <w:rStyle w:val="NormalTok"/>
        </w:rPr>
        <w:t>Dinesaf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inesafe,Address,</w:t>
      </w:r>
      <w:r>
        <w:rPr>
          <w:rStyle w:val="DataTypeTok"/>
        </w:rPr>
        <w:t>by=</w:t>
      </w:r>
      <w:r>
        <w:rPr>
          <w:rStyle w:val="StringTok"/>
        </w:rPr>
        <w:t>"ESTABLISHMENT_ID"</w:t>
      </w:r>
      <w:r>
        <w:rPr>
          <w:rStyle w:val="NormalTok"/>
        </w:rPr>
        <w:t>)</w:t>
      </w:r>
    </w:p>
    <w:p w:rsidR="004022B8" w:rsidRDefault="004D72E8">
      <w:pPr>
        <w:pStyle w:val="Heading2"/>
      </w:pPr>
      <w:bookmarkStart w:id="8" w:name="remove-columns-from-data-set"/>
      <w:bookmarkEnd w:id="8"/>
      <w:r>
        <w:t>Remove Columns from data set</w:t>
      </w:r>
    </w:p>
    <w:p w:rsidR="004022B8" w:rsidRDefault="004D72E8">
      <w:pPr>
        <w:pStyle w:val="SourceCode"/>
      </w:pPr>
      <w:r>
        <w:rPr>
          <w:rStyle w:val="NormalTok"/>
        </w:rPr>
        <w:t>### Remove COURT_OUTCOME and AMOUNT_FINED Columns from Dinesafe dataset</w:t>
      </w:r>
      <w:r>
        <w:br/>
      </w:r>
      <w:r>
        <w:rPr>
          <w:rStyle w:val="NormalTok"/>
        </w:rPr>
        <w:t>Dinesaf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inesafe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OW_ID, COURT_OUTCOME,AMOUNT_FINED,LONG_ADDRESS) )</w:t>
      </w:r>
      <w:r>
        <w:br/>
      </w:r>
      <w:r>
        <w:br/>
      </w:r>
      <w:r>
        <w:rPr>
          <w:rStyle w:val="NormalTok"/>
        </w:rPr>
        <w:t xml:space="preserve">### Remove Establishement Name from Address dataset to avoid duplicate rows </w:t>
      </w:r>
      <w:r>
        <w:br/>
      </w:r>
      <w:r>
        <w:rPr>
          <w:rStyle w:val="NormalTok"/>
        </w:rPr>
        <w:t>Dinesaf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inesafe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ESTABLISHMENT_NAME.y, ESTABLISHMENT_ADDRESS) )</w:t>
      </w:r>
      <w:r>
        <w:br/>
      </w:r>
      <w:r>
        <w:br/>
      </w:r>
      <w:r>
        <w:rPr>
          <w:rStyle w:val="NormalTok"/>
        </w:rPr>
        <w:t>## Rename ESTABLISHMENT_NAME.x column name to ESTABLISHMENT_NAME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inesafe)[</w:t>
      </w:r>
      <w:r>
        <w:rPr>
          <w:rStyle w:val="KeywordTok"/>
        </w:rPr>
        <w:t>colnames</w:t>
      </w:r>
      <w:r>
        <w:rPr>
          <w:rStyle w:val="NormalTok"/>
        </w:rPr>
        <w:t>(Dinesafe) ==</w:t>
      </w:r>
      <w:r>
        <w:rPr>
          <w:rStyle w:val="StringTok"/>
        </w:rPr>
        <w:t xml:space="preserve"> 'ESTABLISHMENT_NAME.x'</w:t>
      </w:r>
      <w:r>
        <w:rPr>
          <w:rStyle w:val="NormalTok"/>
        </w:rPr>
        <w:t>] &lt;-</w:t>
      </w:r>
      <w:r>
        <w:rPr>
          <w:rStyle w:val="StringTok"/>
        </w:rPr>
        <w:t xml:space="preserve"> 'ESTABLISHMENT_NAME'</w:t>
      </w:r>
    </w:p>
    <w:p w:rsidR="004022B8" w:rsidRDefault="004D72E8">
      <w:pPr>
        <w:pStyle w:val="Heading2"/>
      </w:pPr>
      <w:bookmarkStart w:id="9" w:name="convert-value-from-factor-to-numeric-dat"/>
      <w:bookmarkEnd w:id="9"/>
      <w:r>
        <w:t>Convert VALUE from factor to numeric Data Structure</w:t>
      </w:r>
    </w:p>
    <w:p w:rsidR="004022B8" w:rsidRDefault="004D72E8">
      <w:pPr>
        <w:pStyle w:val="SourceCode"/>
      </w:pPr>
      <w:r>
        <w:rPr>
          <w:rStyle w:val="NormalTok"/>
        </w:rPr>
        <w:t>## use suppressWarnings to avoid getting "NAs introduced by coercion" message</w:t>
      </w:r>
      <w:r>
        <w:br/>
      </w:r>
      <w:r>
        <w:rPr>
          <w:rStyle w:val="NormalTok"/>
        </w:rPr>
        <w:t>Dinesafe$VALUE &lt;-</w:t>
      </w:r>
      <w:r>
        <w:rPr>
          <w:rStyle w:val="StringTok"/>
        </w:rPr>
        <w:t xml:space="preserve"> </w:t>
      </w:r>
      <w:r>
        <w:rPr>
          <w:rStyle w:val="KeywordTok"/>
        </w:rPr>
        <w:t>suppressWarnings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inesafe$VALUE)))</w:t>
      </w:r>
    </w:p>
    <w:p w:rsidR="004022B8" w:rsidRDefault="004D72E8">
      <w:pPr>
        <w:pStyle w:val="Heading2"/>
      </w:pPr>
      <w:r>
        <w:t>Convert INSPECTION_DATE from factor to Date Data Structure</w:t>
      </w:r>
    </w:p>
    <w:p w:rsidR="004022B8" w:rsidRDefault="004D72E8">
      <w:pPr>
        <w:pStyle w:val="SourceCode"/>
      </w:pPr>
      <w:r>
        <w:rPr>
          <w:rStyle w:val="NormalTok"/>
        </w:rPr>
        <w:t>Dinesafe$INSPECTION_DATE &lt;-</w:t>
      </w:r>
      <w:r>
        <w:rPr>
          <w:rStyle w:val="StringTok"/>
        </w:rPr>
        <w:t xml:space="preserve"> </w:t>
      </w:r>
      <w:r>
        <w:rPr>
          <w:rStyle w:val="KeywordTok"/>
        </w:rPr>
        <w:t>dmy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Dinesafe$INSPECTION_DATE)) </w:t>
      </w:r>
    </w:p>
    <w:p w:rsidR="004022B8" w:rsidRDefault="004D72E8">
      <w:pPr>
        <w:pStyle w:val="Heading2"/>
      </w:pPr>
      <w:bookmarkStart w:id="10" w:name="convert-inspection_date-from-factor-to-d"/>
      <w:bookmarkEnd w:id="10"/>
      <w:r>
        <w:t>Convert INSPECTION_DATE from factor to Date Data Structure</w:t>
      </w:r>
    </w:p>
    <w:p w:rsidR="004022B8" w:rsidRDefault="004D72E8">
      <w:pPr>
        <w:pStyle w:val="SourceCode"/>
      </w:pPr>
      <w:r>
        <w:rPr>
          <w:rStyle w:val="NormalTok"/>
        </w:rPr>
        <w:t>Dinesafe$CUISINE_TYPE 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inesafe$CUISINE_TYPE)</w:t>
      </w:r>
      <w:r>
        <w:br/>
      </w:r>
      <w:r>
        <w:rPr>
          <w:rStyle w:val="NormalTok"/>
        </w:rPr>
        <w:t>Dinesafe$ESTABLISHMENT_TYPE 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inesafe$ESTABLISHMENT_TYPE)</w:t>
      </w:r>
      <w:r>
        <w:br/>
      </w:r>
      <w:r>
        <w:rPr>
          <w:rStyle w:val="NormalTok"/>
        </w:rPr>
        <w:t>Dinesafe$ESTABLISHMENT_STATUS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Dinesafe$ESTABLISHMENT_STATUS) </w:t>
      </w:r>
      <w:r>
        <w:br/>
      </w:r>
      <w:r>
        <w:rPr>
          <w:rStyle w:val="NormalTok"/>
        </w:rPr>
        <w:t>Dinesafe$SEVERITY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inesafe$SEVERITY)</w:t>
      </w:r>
      <w:r>
        <w:br/>
      </w:r>
      <w:r>
        <w:rPr>
          <w:rStyle w:val="NormalTok"/>
        </w:rPr>
        <w:t>Dinesafe$ACTION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inesafe$ACTION)</w:t>
      </w:r>
      <w:r>
        <w:br/>
      </w:r>
      <w:r>
        <w:rPr>
          <w:rStyle w:val="NormalTok"/>
        </w:rPr>
        <w:t>Dinesafe$ACTION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inesafe$ACTION)</w:t>
      </w:r>
      <w:r>
        <w:br/>
      </w:r>
      <w:r>
        <w:rPr>
          <w:rStyle w:val="NormalTok"/>
        </w:rPr>
        <w:t>Dinesafe$ACTION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inesafe$ACTION)</w:t>
      </w:r>
    </w:p>
    <w:p w:rsidR="004022B8" w:rsidRDefault="004D72E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inesafe)</w:t>
      </w:r>
    </w:p>
    <w:p w:rsidR="004022B8" w:rsidRDefault="004D72E8">
      <w:pPr>
        <w:pStyle w:val="Heading2"/>
      </w:pPr>
      <w:bookmarkStart w:id="11" w:name="complete-case-rows-with-no-missing-na-va"/>
      <w:bookmarkEnd w:id="11"/>
      <w:r>
        <w:t>Complete Case Rows with no missing (NA) value</w:t>
      </w:r>
    </w:p>
    <w:p w:rsidR="004022B8" w:rsidRDefault="004D72E8">
      <w:pPr>
        <w:pStyle w:val="SourceCode"/>
      </w:pPr>
      <w:r>
        <w:rPr>
          <w:rStyle w:val="NormalTok"/>
        </w:rPr>
        <w:t>Complete_Dinesafe  &lt;-</w:t>
      </w:r>
      <w:r>
        <w:rPr>
          <w:rStyle w:val="StringTok"/>
        </w:rPr>
        <w:t xml:space="preserve"> </w:t>
      </w:r>
      <w:r>
        <w:rPr>
          <w:rStyle w:val="NormalTok"/>
        </w:rPr>
        <w:t>Dinesafe[</w:t>
      </w:r>
      <w:r>
        <w:rPr>
          <w:rStyle w:val="KeywordTok"/>
        </w:rPr>
        <w:t>complete.cases</w:t>
      </w:r>
      <w:r>
        <w:rPr>
          <w:rStyle w:val="NormalTok"/>
        </w:rPr>
        <w:t>(Dinesafe)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Complete_Dinesafe)</w:t>
      </w:r>
    </w:p>
    <w:p w:rsidR="004022B8" w:rsidRDefault="004D72E8">
      <w:pPr>
        <w:pStyle w:val="Heading2"/>
      </w:pPr>
      <w:bookmarkStart w:id="12" w:name="rows-with-missing-na-value"/>
      <w:bookmarkEnd w:id="12"/>
      <w:r>
        <w:lastRenderedPageBreak/>
        <w:t>Rows with Missing (NA) value</w:t>
      </w:r>
    </w:p>
    <w:p w:rsidR="004022B8" w:rsidRDefault="004D72E8">
      <w:pPr>
        <w:pStyle w:val="SourceCode"/>
      </w:pPr>
      <w:r>
        <w:rPr>
          <w:rStyle w:val="NormalTok"/>
        </w:rPr>
        <w:t>Dinesafe_NA  &lt;-</w:t>
      </w:r>
      <w:r>
        <w:rPr>
          <w:rStyle w:val="StringTok"/>
        </w:rPr>
        <w:t xml:space="preserve"> </w:t>
      </w:r>
      <w:r>
        <w:rPr>
          <w:rStyle w:val="NormalTok"/>
        </w:rPr>
        <w:t>Dinesafe[!</w:t>
      </w:r>
      <w:r>
        <w:rPr>
          <w:rStyle w:val="KeywordTok"/>
        </w:rPr>
        <w:t>complete.cases</w:t>
      </w:r>
      <w:r>
        <w:rPr>
          <w:rStyle w:val="NormalTok"/>
        </w:rPr>
        <w:t>(Dinesafe)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inesafe_NA)</w:t>
      </w:r>
    </w:p>
    <w:p w:rsidR="004022B8" w:rsidRDefault="004D72E8">
      <w:pPr>
        <w:pStyle w:val="Heading2"/>
      </w:pPr>
      <w:bookmarkStart w:id="13" w:name="show-missingness-in-dinesafe-dataset"/>
      <w:bookmarkEnd w:id="13"/>
      <w:r>
        <w:t>Show missingness in Dinesafe dataset</w:t>
      </w:r>
    </w:p>
    <w:p w:rsidR="004022B8" w:rsidRDefault="004D72E8">
      <w:pPr>
        <w:pStyle w:val="SourceCode"/>
      </w:pPr>
      <w:r>
        <w:rPr>
          <w:rStyle w:val="CommentTok"/>
        </w:rPr>
        <w:t>#Quantify missing values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 xml:space="preserve">(Dinesafe, </w:t>
      </w:r>
      <w:r>
        <w:rPr>
          <w:rStyle w:val="DecValTok"/>
        </w:rPr>
        <w:t>2</w:t>
      </w:r>
      <w:r>
        <w:rPr>
          <w:rStyle w:val="NormalTok"/>
        </w:rPr>
        <w:t xml:space="preserve">, 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Plot missingness map</w:t>
      </w:r>
      <w:r>
        <w:br/>
      </w:r>
      <w:r>
        <w:rPr>
          <w:rStyle w:val="KeywordTok"/>
        </w:rPr>
        <w:t>missmap</w:t>
      </w:r>
      <w:r>
        <w:rPr>
          <w:rStyle w:val="NormalTok"/>
        </w:rPr>
        <w:t xml:space="preserve">(Dinesaf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 xml:space="preserve">), </w:t>
      </w:r>
      <w:r>
        <w:rPr>
          <w:rStyle w:val="DataTypeTok"/>
        </w:rPr>
        <w:t>y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x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nk.order =</w:t>
      </w:r>
      <w:r>
        <w:rPr>
          <w:rStyle w:val="NormalTok"/>
        </w:rPr>
        <w:t xml:space="preserve"> </w:t>
      </w:r>
      <w:r>
        <w:rPr>
          <w:rStyle w:val="StringTok"/>
        </w:rPr>
        <w:t>"False"</w:t>
      </w:r>
      <w:r>
        <w:rPr>
          <w:rStyle w:val="NormalTok"/>
        </w:rPr>
        <w:t xml:space="preserve"> 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nesafe missingness map"</w:t>
      </w:r>
      <w:r>
        <w:rPr>
          <w:rStyle w:val="NormalTok"/>
        </w:rPr>
        <w:t xml:space="preserve">, </w:t>
      </w:r>
      <w:r>
        <w:rPr>
          <w:rStyle w:val="DataTypeTok"/>
        </w:rPr>
        <w:t>y.label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y.a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4022B8" w:rsidRDefault="004D72E8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68D249A5" wp14:editId="6660309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.0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22B8" w:rsidRDefault="004D72E8">
      <w:pPr>
        <w:pStyle w:val="Heading2"/>
      </w:pPr>
      <w:bookmarkStart w:id="14" w:name="impute-dinesafereview-with-mean-review-v"/>
      <w:bookmarkEnd w:id="14"/>
      <w:r>
        <w:lastRenderedPageBreak/>
        <w:t>Impute Dinesafe$REVIEW with Mean Review Value for each missing review value based cuisine type</w:t>
      </w:r>
    </w:p>
    <w:p w:rsidR="004022B8" w:rsidRDefault="004D72E8">
      <w:pPr>
        <w:pStyle w:val="SourceCode"/>
      </w:pP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Af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Af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ke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Bake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r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Bar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Cafe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Cafe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Caribb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Caribb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li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Deli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sse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Dessert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Europ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Europ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Far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Far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Past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Past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South Asi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East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South East Asi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Latin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Latin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editerran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Mediterran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iddle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Middle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North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North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inesafe$REVIEW[</w:t>
      </w:r>
      <w:r>
        <w:rPr>
          <w:rStyle w:val="KeywordTok"/>
        </w:rPr>
        <w:t>is.na</w:t>
      </w:r>
      <w:r>
        <w:rPr>
          <w:rStyle w:val="NormalTok"/>
        </w:rPr>
        <w:t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REVIEW[Din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022B8" w:rsidRDefault="004D72E8">
      <w:pPr>
        <w:pStyle w:val="Heading2"/>
      </w:pPr>
      <w:bookmarkStart w:id="15" w:name="impute-dinesafevalue-with-mean-value-for"/>
      <w:bookmarkEnd w:id="15"/>
      <w:r>
        <w:t>Impute Dinesafe$VALUE with Mean Value for each missing value based cuisine type</w:t>
      </w:r>
    </w:p>
    <w:p w:rsidR="004022B8" w:rsidRDefault="004D72E8">
      <w:pPr>
        <w:pStyle w:val="SourceCode"/>
      </w:pP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Af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Af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ke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Bake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Bar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Bar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Cafe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Cafe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Caribb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Caribb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li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Deli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Desser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Dessert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Europ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Europ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Far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Far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Pastr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Pastr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South Asi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South East Asi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South East Asi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Latin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Latin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editerrane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Mediterrane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Middle Easter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Middle Easter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North American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North American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inesafe$VALUE[</w:t>
      </w:r>
      <w:r>
        <w:rPr>
          <w:rStyle w:val="KeywordTok"/>
        </w:rPr>
        <w:t>is.na</w:t>
      </w:r>
      <w:r>
        <w:rPr>
          <w:rStyle w:val="NormalTok"/>
        </w:rPr>
        <w:t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>Din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nesafe$VALUE[Dinesafe$CUISINE_TYPE==</w:t>
      </w:r>
      <w:r>
        <w:rPr>
          <w:rStyle w:val="StringTok"/>
        </w:rPr>
        <w:t>"Juicery &amp; Smoothies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022B8" w:rsidRDefault="004D72E8">
      <w:pPr>
        <w:pStyle w:val="SourceCode"/>
      </w:pPr>
      <w:r>
        <w:rPr>
          <w:rStyle w:val="NormalTok"/>
        </w:rPr>
        <w:t>## Impute Severity column if it is NA and Establishment Status is PASS</w:t>
      </w:r>
      <w:r>
        <w:br/>
      </w:r>
      <w:r>
        <w:rPr>
          <w:rStyle w:val="NormalTok"/>
        </w:rPr>
        <w:t>Dinesafe$SEVERITY[</w:t>
      </w:r>
      <w:r>
        <w:rPr>
          <w:rStyle w:val="KeywordTok"/>
        </w:rPr>
        <w:t>is.na</w:t>
      </w:r>
      <w:r>
        <w:rPr>
          <w:rStyle w:val="NormalTok"/>
        </w:rPr>
        <w:t>(Dinesafe$SEVERITY) &amp;</w:t>
      </w:r>
      <w:r>
        <w:rPr>
          <w:rStyle w:val="StringTok"/>
        </w:rPr>
        <w:t xml:space="preserve"> </w:t>
      </w:r>
      <w:r>
        <w:rPr>
          <w:rStyle w:val="NormalTok"/>
        </w:rPr>
        <w:t>Dinesafe$ESTABLISHMENT_STATUS ==</w:t>
      </w:r>
      <w:r>
        <w:rPr>
          <w:rStyle w:val="StringTok"/>
        </w:rPr>
        <w:t xml:space="preserve"> "Pass"</w:t>
      </w:r>
      <w:r>
        <w:rPr>
          <w:rStyle w:val="NormalTok"/>
        </w:rPr>
        <w:t>] =</w:t>
      </w:r>
      <w:r>
        <w:rPr>
          <w:rStyle w:val="StringTok"/>
        </w:rPr>
        <w:t xml:space="preserve"> "N - No Action"</w:t>
      </w:r>
      <w:r>
        <w:br/>
      </w:r>
      <w:r>
        <w:br/>
      </w:r>
      <w:r>
        <w:rPr>
          <w:rStyle w:val="NormalTok"/>
        </w:rPr>
        <w:t>## Impute Action column if it is NA and Establishment Status is PASS &amp; Severity is No Action</w:t>
      </w:r>
      <w:r>
        <w:br/>
      </w:r>
      <w:r>
        <w:rPr>
          <w:rStyle w:val="NormalTok"/>
        </w:rPr>
        <w:t>Dinesafe$ACTION[</w:t>
      </w:r>
      <w:r>
        <w:rPr>
          <w:rStyle w:val="KeywordTok"/>
        </w:rPr>
        <w:t>is.na</w:t>
      </w:r>
      <w:r>
        <w:rPr>
          <w:rStyle w:val="NormalTok"/>
        </w:rPr>
        <w:t>(Dinesafe$ACTION) &amp;</w:t>
      </w:r>
      <w:r>
        <w:rPr>
          <w:rStyle w:val="StringTok"/>
        </w:rPr>
        <w:t xml:space="preserve"> </w:t>
      </w:r>
      <w:r>
        <w:rPr>
          <w:rStyle w:val="NormalTok"/>
        </w:rPr>
        <w:t>Dinesafe$ESTABLISHMENT_STATUS ==</w:t>
      </w:r>
      <w:r>
        <w:rPr>
          <w:rStyle w:val="StringTok"/>
        </w:rPr>
        <w:t xml:space="preserve"> "Pass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inesafe$SEVERITY ==</w:t>
      </w:r>
      <w:r>
        <w:rPr>
          <w:rStyle w:val="StringTok"/>
        </w:rPr>
        <w:t xml:space="preserve"> "N - No Action"</w:t>
      </w:r>
      <w:r>
        <w:rPr>
          <w:rStyle w:val="NormalTok"/>
        </w:rPr>
        <w:t>] =</w:t>
      </w:r>
      <w:r>
        <w:rPr>
          <w:rStyle w:val="StringTok"/>
        </w:rPr>
        <w:t xml:space="preserve"> "No Action Required"</w:t>
      </w:r>
    </w:p>
    <w:p w:rsidR="004022B8" w:rsidRDefault="004D72E8">
      <w:pPr>
        <w:pStyle w:val="Heading2"/>
      </w:pPr>
      <w:bookmarkStart w:id="16" w:name="double-check-rows-with-missing-na-value-"/>
      <w:bookmarkEnd w:id="16"/>
      <w:r>
        <w:t>Double Check Rows with Missing (NA) value after imputation</w:t>
      </w:r>
    </w:p>
    <w:p w:rsidR="004022B8" w:rsidRDefault="004D72E8">
      <w:pPr>
        <w:pStyle w:val="SourceCode"/>
      </w:pPr>
      <w:r>
        <w:rPr>
          <w:rStyle w:val="NormalTok"/>
        </w:rPr>
        <w:t>Complete_Dinesafe_1  &lt;-</w:t>
      </w:r>
      <w:r>
        <w:rPr>
          <w:rStyle w:val="StringTok"/>
        </w:rPr>
        <w:t xml:space="preserve"> </w:t>
      </w:r>
      <w:r>
        <w:rPr>
          <w:rStyle w:val="NormalTok"/>
        </w:rPr>
        <w:t>Dinesafe[</w:t>
      </w:r>
      <w:r>
        <w:rPr>
          <w:rStyle w:val="KeywordTok"/>
        </w:rPr>
        <w:t>complete.cases</w:t>
      </w:r>
      <w:r>
        <w:rPr>
          <w:rStyle w:val="NormalTok"/>
        </w:rPr>
        <w:t>(Dinesafe),]</w:t>
      </w:r>
      <w:r>
        <w:br/>
      </w:r>
      <w:r>
        <w:rPr>
          <w:rStyle w:val="NormalTok"/>
        </w:rPr>
        <w:t>Complete_Dinesafe_1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Complete_Dinesafe_1)</w:t>
      </w:r>
      <w:r>
        <w:br/>
      </w:r>
      <w:r>
        <w:br/>
      </w:r>
      <w:r>
        <w:rPr>
          <w:rStyle w:val="NormalTok"/>
        </w:rPr>
        <w:t>Dinesafe_NA1  &lt;-</w:t>
      </w:r>
      <w:r>
        <w:rPr>
          <w:rStyle w:val="StringTok"/>
        </w:rPr>
        <w:t xml:space="preserve"> </w:t>
      </w:r>
      <w:r>
        <w:rPr>
          <w:rStyle w:val="NormalTok"/>
        </w:rPr>
        <w:t>Dinesafe[!</w:t>
      </w:r>
      <w:r>
        <w:rPr>
          <w:rStyle w:val="KeywordTok"/>
        </w:rPr>
        <w:t>complete.cases</w:t>
      </w:r>
      <w:r>
        <w:rPr>
          <w:rStyle w:val="NormalTok"/>
        </w:rPr>
        <w:t>(Dinesafe),]</w:t>
      </w:r>
      <w:r>
        <w:br/>
      </w:r>
      <w:r>
        <w:rPr>
          <w:rStyle w:val="NormalTok"/>
        </w:rPr>
        <w:t>Dinesafe_NA1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inesafe_NA1)</w:t>
      </w:r>
    </w:p>
    <w:p w:rsidR="000948DC" w:rsidRDefault="000948DC" w:rsidP="008C076C">
      <w:pPr>
        <w:pStyle w:val="Heading3"/>
        <w:rPr>
          <w:color w:val="FF0000"/>
          <w:sz w:val="40"/>
          <w:szCs w:val="40"/>
          <w:u w:val="single"/>
        </w:rPr>
      </w:pPr>
      <w:bookmarkStart w:id="17" w:name="univariate-analysis"/>
      <w:bookmarkEnd w:id="17"/>
    </w:p>
    <w:p w:rsidR="006656CA" w:rsidRDefault="006656CA">
      <w:pPr>
        <w:rPr>
          <w:rFonts w:asciiTheme="majorHAnsi" w:eastAsiaTheme="majorEastAsia" w:hAnsiTheme="majorHAnsi" w:cstheme="majorBidi"/>
          <w:b/>
          <w:bCs/>
          <w:color w:val="FF0000"/>
          <w:sz w:val="40"/>
          <w:szCs w:val="40"/>
          <w:u w:val="single"/>
        </w:rPr>
      </w:pPr>
      <w:r>
        <w:rPr>
          <w:color w:val="FF0000"/>
          <w:sz w:val="40"/>
          <w:szCs w:val="40"/>
          <w:u w:val="single"/>
        </w:rPr>
        <w:br w:type="page"/>
      </w:r>
    </w:p>
    <w:p w:rsidR="008C076C" w:rsidRPr="008C076C" w:rsidRDefault="008C076C" w:rsidP="008C076C">
      <w:pPr>
        <w:pStyle w:val="Heading3"/>
        <w:rPr>
          <w:color w:val="FF0000"/>
          <w:sz w:val="36"/>
          <w:szCs w:val="36"/>
          <w:u w:val="single"/>
        </w:rPr>
      </w:pPr>
      <w:proofErr w:type="spellStart"/>
      <w:r>
        <w:rPr>
          <w:color w:val="FF0000"/>
          <w:sz w:val="40"/>
          <w:szCs w:val="40"/>
          <w:u w:val="single"/>
        </w:rPr>
        <w:lastRenderedPageBreak/>
        <w:t>Univariate</w:t>
      </w:r>
      <w:proofErr w:type="spellEnd"/>
      <w:r w:rsidRPr="008C076C">
        <w:rPr>
          <w:color w:val="FF0000"/>
          <w:sz w:val="36"/>
          <w:szCs w:val="36"/>
          <w:u w:val="single"/>
        </w:rPr>
        <w:t xml:space="preserve"> Analysis &amp; Visualization</w:t>
      </w:r>
    </w:p>
    <w:p w:rsidR="004022B8" w:rsidRDefault="004D72E8">
      <w:pPr>
        <w:pStyle w:val="SourceCode"/>
      </w:pP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inesafe$REVIE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view Rating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Diner Revie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022B8" w:rsidRDefault="004D72E8" w:rsidP="000948DC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 wp14:anchorId="13359935" wp14:editId="0A43332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.0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22B8" w:rsidRDefault="004D72E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Dinesafe$VALUE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ollar Va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Diner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022B8" w:rsidRDefault="004D72E8" w:rsidP="000948DC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4F0D97FC" wp14:editId="578C895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.0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22B8" w:rsidRDefault="004D72E8">
      <w:pPr>
        <w:pStyle w:val="SourceCode"/>
      </w:pPr>
      <w:r>
        <w:rPr>
          <w:rStyle w:val="NormalTok"/>
        </w:rPr>
        <w:t>## CUISINE TYPE FREQUECY</w:t>
      </w:r>
      <w:r>
        <w:br/>
      </w:r>
      <w:r>
        <w:rPr>
          <w:rStyle w:val="NormalTok"/>
        </w:rPr>
        <w:t>statu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nesafe$CUISINE_TYP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status, </w:t>
      </w:r>
      <w:r>
        <w:rPr>
          <w:rStyle w:val="DataTypeTok"/>
        </w:rPr>
        <w:t>main=</w:t>
      </w:r>
      <w:r>
        <w:rPr>
          <w:rStyle w:val="StringTok"/>
        </w:rPr>
        <w:t>"Cuisine Typ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horiz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4022B8" w:rsidRDefault="004D72E8" w:rsidP="000948DC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457CE269" wp14:editId="6306A4E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.0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22B8" w:rsidRDefault="004D72E8">
      <w:pPr>
        <w:pStyle w:val="SourceCode"/>
      </w:pPr>
      <w:r>
        <w:rPr>
          <w:rStyle w:val="NormalTok"/>
        </w:rPr>
        <w:t>## Food Hygiene Inspection Result</w:t>
      </w:r>
      <w:r>
        <w:br/>
      </w:r>
      <w:r>
        <w:rPr>
          <w:rStyle w:val="NormalTok"/>
        </w:rPr>
        <w:t>statu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nesafe$ESTABLISHMENT_STATU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status, </w:t>
      </w:r>
      <w:r>
        <w:rPr>
          <w:rStyle w:val="DataTypeTok"/>
        </w:rPr>
        <w:t>main=</w:t>
      </w:r>
      <w:r>
        <w:rPr>
          <w:rStyle w:val="StringTok"/>
        </w:rPr>
        <w:t>"Food Hygiene Inspection Resul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nspection Resul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tablishment Count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022B8" w:rsidRDefault="004D72E8" w:rsidP="000948DC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10F0BB5D" wp14:editId="7E508DE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.0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22B8" w:rsidRDefault="004D72E8">
      <w:pPr>
        <w:pStyle w:val="SourceCode"/>
      </w:pPr>
      <w:r>
        <w:rPr>
          <w:rStyle w:val="NormalTok"/>
        </w:rPr>
        <w:t>## Food Hygiene Inspection Result</w:t>
      </w:r>
      <w:r>
        <w:br/>
      </w:r>
      <w:r>
        <w:rPr>
          <w:rStyle w:val="NormalTok"/>
        </w:rPr>
        <w:t>status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nesafe$SEVERITY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status1, </w:t>
      </w:r>
      <w:r>
        <w:rPr>
          <w:rStyle w:val="DataTypeTok"/>
        </w:rPr>
        <w:t>main=</w:t>
      </w:r>
      <w:r>
        <w:rPr>
          <w:rStyle w:val="StringTok"/>
        </w:rPr>
        <w:t>"Food Hygiene Inspection Sever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022B8" w:rsidRDefault="004D72E8" w:rsidP="000948DC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73612D83" wp14:editId="721BDCD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.0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22B8" w:rsidRDefault="004D72E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inesafe$REVIEW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toupper</w:t>
      </w:r>
      <w:r>
        <w:rPr>
          <w:rStyle w:val="NormalTok"/>
        </w:rPr>
        <w:t>(</w:t>
      </w:r>
      <w:r>
        <w:rPr>
          <w:rStyle w:val="StringTok"/>
        </w:rPr>
        <w:t>"Boxplot of Review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view 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4022B8" w:rsidRDefault="004D72E8" w:rsidP="000948DC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31F34339" wp14:editId="5C66C0F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.0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22B8" w:rsidRDefault="004D72E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inesafe$VALU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toupper</w:t>
      </w:r>
      <w:r>
        <w:rPr>
          <w:rStyle w:val="NormalTok"/>
        </w:rPr>
        <w:t>(</w:t>
      </w:r>
      <w:r>
        <w:rPr>
          <w:rStyle w:val="StringTok"/>
        </w:rPr>
        <w:t>"Boxplot of VA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4022B8" w:rsidRDefault="004D72E8" w:rsidP="000948DC">
      <w:pPr>
        <w:pStyle w:val="FirstParagraph"/>
        <w:jc w:val="center"/>
      </w:pPr>
      <w:r>
        <w:rPr>
          <w:noProof/>
          <w:lang w:val="en-CA" w:eastAsia="en-CA"/>
        </w:rPr>
        <w:lastRenderedPageBreak/>
        <w:drawing>
          <wp:inline distT="0" distB="0" distL="0" distR="0" wp14:anchorId="6D04B238" wp14:editId="6835F1E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.0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56CA" w:rsidRDefault="006656CA">
      <w:pPr>
        <w:rPr>
          <w:rFonts w:asciiTheme="majorHAnsi" w:eastAsiaTheme="majorEastAsia" w:hAnsiTheme="majorHAnsi" w:cstheme="majorBidi"/>
          <w:b/>
          <w:bCs/>
          <w:color w:val="FF0000"/>
          <w:sz w:val="36"/>
          <w:szCs w:val="36"/>
          <w:u w:val="single"/>
        </w:rPr>
      </w:pPr>
      <w:bookmarkStart w:id="18" w:name="bivariate-analysis-visualization"/>
      <w:bookmarkEnd w:id="18"/>
      <w:r>
        <w:rPr>
          <w:color w:val="FF0000"/>
          <w:sz w:val="36"/>
          <w:szCs w:val="36"/>
          <w:u w:val="single"/>
        </w:rPr>
        <w:br w:type="page"/>
      </w:r>
    </w:p>
    <w:p w:rsidR="004022B8" w:rsidRPr="008C076C" w:rsidRDefault="004D72E8">
      <w:pPr>
        <w:pStyle w:val="Heading3"/>
        <w:rPr>
          <w:color w:val="FF0000"/>
          <w:sz w:val="36"/>
          <w:szCs w:val="36"/>
          <w:u w:val="single"/>
        </w:rPr>
      </w:pPr>
      <w:r w:rsidRPr="008C076C">
        <w:rPr>
          <w:color w:val="FF0000"/>
          <w:sz w:val="36"/>
          <w:szCs w:val="36"/>
          <w:u w:val="single"/>
        </w:rPr>
        <w:lastRenderedPageBreak/>
        <w:t>Bivariate Analysis &amp; Visualization</w:t>
      </w:r>
    </w:p>
    <w:p w:rsidR="004022B8" w:rsidRDefault="004D72E8">
      <w:pPr>
        <w:pStyle w:val="SourceCode"/>
      </w:pPr>
      <w:r>
        <w:rPr>
          <w:rStyle w:val="NormalTok"/>
        </w:rPr>
        <w:t>## Inspection outcome by Cuisine Stype</w:t>
      </w:r>
      <w:r>
        <w:br/>
      </w:r>
      <w:r>
        <w:rPr>
          <w:rStyle w:val="NormalTok"/>
        </w:rPr>
        <w:t>Inspection_Status_By_Cuisine_Type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inesafe$CUISINE_TYPE, Dinesafe$ESTABLISHMENT_STATUS)</w:t>
      </w:r>
      <w:r>
        <w:br/>
      </w:r>
      <w:r>
        <w:rPr>
          <w:rStyle w:val="NormalTok"/>
        </w:rPr>
        <w:t>Inspection_Status_By_Cuisine_Type</w:t>
      </w:r>
      <w:r>
        <w:br/>
      </w:r>
      <w:r>
        <w:br/>
      </w:r>
      <w:r>
        <w:br/>
      </w:r>
      <w:r>
        <w:rPr>
          <w:rStyle w:val="NormalTok"/>
        </w:rPr>
        <w:t>##Scatter plot of restaurant review rating vs valu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inesafe$REVIEW, Dinesafe$VALUE, </w:t>
      </w:r>
      <w:r>
        <w:rPr>
          <w:rStyle w:val="DataTypeTok"/>
        </w:rPr>
        <w:t>xlab=</w:t>
      </w:r>
      <w:r>
        <w:rPr>
          <w:rStyle w:val="StringTok"/>
        </w:rPr>
        <w:t>"Review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4022B8" w:rsidRDefault="004D72E8" w:rsidP="000948DC">
      <w:pPr>
        <w:pStyle w:val="FirstParagraph"/>
        <w:jc w:val="center"/>
      </w:pPr>
      <w:r>
        <w:rPr>
          <w:noProof/>
          <w:lang w:val="en-CA" w:eastAsia="en-CA"/>
        </w:rPr>
        <w:drawing>
          <wp:inline distT="0" distB="0" distL="0" distR="0" wp14:anchorId="788ED401" wp14:editId="1A68327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nesafe_v1.0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9" w:name="_GoBack"/>
      <w:bookmarkEnd w:id="19"/>
    </w:p>
    <w:sectPr w:rsidR="004022B8" w:rsidSect="002253D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36E2" w:rsidRDefault="001A36E2">
      <w:pPr>
        <w:spacing w:after="0"/>
      </w:pPr>
      <w:r>
        <w:separator/>
      </w:r>
    </w:p>
  </w:endnote>
  <w:endnote w:type="continuationSeparator" w:id="0">
    <w:p w:rsidR="001A36E2" w:rsidRDefault="001A36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36E2" w:rsidRDefault="001A36E2">
      <w:r>
        <w:separator/>
      </w:r>
    </w:p>
  </w:footnote>
  <w:footnote w:type="continuationSeparator" w:id="0">
    <w:p w:rsidR="001A36E2" w:rsidRDefault="001A36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31285B2"/>
    <w:multiLevelType w:val="multilevel"/>
    <w:tmpl w:val="A0AA1B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CBC5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48DC"/>
    <w:rsid w:val="001A36E2"/>
    <w:rsid w:val="002253DD"/>
    <w:rsid w:val="004022B8"/>
    <w:rsid w:val="004167C4"/>
    <w:rsid w:val="004D72E8"/>
    <w:rsid w:val="004E29B3"/>
    <w:rsid w:val="00590D07"/>
    <w:rsid w:val="006656CA"/>
    <w:rsid w:val="00784D58"/>
    <w:rsid w:val="008C076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C076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076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4</Pages>
  <Words>1503</Words>
  <Characters>8572</Characters>
  <Application>Microsoft Office Word</Application>
  <DocSecurity>0</DocSecurity>
  <Lines>71</Lines>
  <Paragraphs>20</Paragraphs>
  <ScaleCrop>false</ScaleCrop>
  <Company>Microsoft</Company>
  <LinksUpToDate>false</LinksUpToDate>
  <CharactersWithSpaces>10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neSafe</dc:title>
  <dc:creator>Mohammed Amir</dc:creator>
  <cp:lastModifiedBy>ME</cp:lastModifiedBy>
  <cp:revision>6</cp:revision>
  <dcterms:created xsi:type="dcterms:W3CDTF">2017-03-02T04:32:00Z</dcterms:created>
  <dcterms:modified xsi:type="dcterms:W3CDTF">2017-03-02T04:40:00Z</dcterms:modified>
</cp:coreProperties>
</file>